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1BC0F866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042144">
        <w:rPr>
          <w:rFonts w:cs="Arial"/>
          <w:sz w:val="20"/>
        </w:rPr>
        <w:t>2S</w:t>
      </w:r>
      <w:r w:rsidR="00F4271F">
        <w:rPr>
          <w:rFonts w:cs="Arial"/>
          <w:sz w:val="20"/>
        </w:rPr>
        <w:t>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481BDD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A5FB4">
        <w:rPr>
          <w:rFonts w:cs="Arial"/>
          <w:sz w:val="20"/>
        </w:rPr>
        <w:t>0</w:t>
      </w:r>
      <w:r w:rsidR="00F4271F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0D61E42F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76256E56" w:rsidR="0001214A" w:rsidRPr="007B7D67" w:rsidRDefault="00481BDD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6160" behindDoc="0" locked="0" layoutInCell="1" allowOverlap="1" wp14:anchorId="09D4E1F1" wp14:editId="5F68831A">
            <wp:simplePos x="0" y="0"/>
            <wp:positionH relativeFrom="margin">
              <wp:posOffset>1270</wp:posOffset>
            </wp:positionH>
            <wp:positionV relativeFrom="paragraph">
              <wp:posOffset>275590</wp:posOffset>
            </wp:positionV>
            <wp:extent cx="6480000" cy="1314000"/>
            <wp:effectExtent l="0" t="0" r="0" b="635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042144" w:rsidRDefault="00CD21BC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5E2C0A09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bookmarkStart w:id="0" w:name="_Hlk90033746"/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3 may faintly amplify the </w:t>
      </w:r>
      <w:bookmarkStart w:id="1" w:name="_Hlk127445051"/>
      <w:r w:rsidRPr="00042144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 and 30:183 alleles</w:t>
      </w:r>
      <w:bookmarkEnd w:id="1"/>
      <w:r w:rsidRPr="00042144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9 and 10 may weakly amplify the A*34 alleles.</w:t>
      </w:r>
    </w:p>
    <w:p w14:paraId="4E706FEA" w14:textId="6910B791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42144">
        <w:rPr>
          <w:rFonts w:ascii="Arial" w:hAnsi="Arial" w:cs="Arial"/>
          <w:sz w:val="18"/>
          <w:szCs w:val="18"/>
        </w:rPr>
        <w:t>mix</w:t>
      </w:r>
      <w:proofErr w:type="gramEnd"/>
      <w:r w:rsidRPr="00042144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4A824B2F" w14:textId="415F2372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042144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38B287D" w14:textId="1492366F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C9CF1CB" w14:textId="33D0BD7D" w:rsidR="00042144" w:rsidRPr="00042144" w:rsidRDefault="00042144" w:rsidP="00042144">
      <w:pPr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042144" w:rsidRDefault="00042144" w:rsidP="00042144">
      <w:pPr>
        <w:rPr>
          <w:rFonts w:ascii="Arial" w:hAnsi="Arial" w:cs="Arial"/>
          <w:spacing w:val="-1"/>
          <w:sz w:val="18"/>
          <w:szCs w:val="18"/>
        </w:rPr>
      </w:pPr>
      <w:r w:rsidRPr="00042144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042144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42144">
        <w:rPr>
          <w:rFonts w:ascii="Arial" w:hAnsi="Arial" w:cs="Arial"/>
          <w:spacing w:val="-1"/>
          <w:sz w:val="18"/>
          <w:szCs w:val="18"/>
        </w:rPr>
        <w:t>.</w:t>
      </w:r>
    </w:p>
    <w:p w14:paraId="7700DB89" w14:textId="49169699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sz w:val="18"/>
          <w:lang w:val="en-US"/>
        </w:rPr>
        <w:t xml:space="preserve">In primer mix 23 </w:t>
      </w:r>
      <w:r w:rsidRPr="00042144">
        <w:rPr>
          <w:sz w:val="18"/>
        </w:rPr>
        <w:t>the positive control band may be weaker than for other A-B-DR primer mixes.</w:t>
      </w:r>
    </w:p>
    <w:p w14:paraId="2C4039D7" w14:textId="77777777" w:rsidR="0016651F" w:rsidRP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 xml:space="preserve">HLA-B low resolution primer </w:t>
      </w:r>
      <w:proofErr w:type="gramStart"/>
      <w:r w:rsidRPr="00F357F3">
        <w:rPr>
          <w:rFonts w:ascii="Arial" w:hAnsi="Arial"/>
          <w:b/>
          <w:spacing w:val="-3"/>
        </w:rPr>
        <w:t>set</w:t>
      </w:r>
      <w:proofErr w:type="gramEnd"/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042144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8C78DF" w14:textId="58F58499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1"/>
          <w:sz w:val="18"/>
          <w:lang w:val="en-US"/>
        </w:rPr>
        <w:t>mix</w:t>
      </w:r>
      <w:proofErr w:type="gramEnd"/>
      <w:r w:rsidRPr="00042144">
        <w:rPr>
          <w:rFonts w:cs="Arial"/>
          <w:spacing w:val="-1"/>
          <w:sz w:val="18"/>
          <w:lang w:val="en-US"/>
        </w:rPr>
        <w:t xml:space="preserve"> 28 </w:t>
      </w:r>
      <w:r w:rsidRPr="00042144">
        <w:rPr>
          <w:rFonts w:cs="Arial"/>
          <w:sz w:val="18"/>
        </w:rPr>
        <w:t xml:space="preserve">may give rise to a lower yield of HLA-specific PCR product </w:t>
      </w:r>
      <w:r w:rsidRPr="00042144">
        <w:rPr>
          <w:rFonts w:cs="Arial"/>
          <w:spacing w:val="-1"/>
          <w:sz w:val="18"/>
          <w:lang w:val="en-US"/>
        </w:rPr>
        <w:t>than the other HLA-B low resolution primer mixes in B*40, B*41, B*45, B*49 and B*50 alleles.</w:t>
      </w:r>
    </w:p>
    <w:p w14:paraId="0C05DF2D" w14:textId="5DECC3D0" w:rsidR="00042144" w:rsidRPr="00042144" w:rsidRDefault="00042144" w:rsidP="00042144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042144">
        <w:rPr>
          <w:b w:val="0"/>
          <w:sz w:val="18"/>
          <w:vertAlign w:val="baseline"/>
          <w:lang w:val="en-US"/>
        </w:rPr>
        <w:t xml:space="preserve">Primer mixes 28, 29, 33, </w:t>
      </w:r>
      <w:r w:rsidRPr="00042144">
        <w:rPr>
          <w:b w:val="0"/>
          <w:color w:val="000000"/>
          <w:sz w:val="18"/>
          <w:vertAlign w:val="baseline"/>
          <w:lang w:val="en-US"/>
        </w:rPr>
        <w:t xml:space="preserve">42, 53 </w:t>
      </w:r>
      <w:r w:rsidRPr="00042144">
        <w:rPr>
          <w:b w:val="0"/>
          <w:sz w:val="18"/>
          <w:vertAlign w:val="baseline"/>
          <w:lang w:val="en-US"/>
        </w:rPr>
        <w:t xml:space="preserve">and 63 </w:t>
      </w:r>
      <w:r w:rsidRPr="00042144">
        <w:rPr>
          <w:b w:val="0"/>
          <w:sz w:val="18"/>
          <w:vertAlign w:val="baseline"/>
        </w:rPr>
        <w:t xml:space="preserve">may give rise to a lower yield of HLA-specific PCR product </w:t>
      </w:r>
      <w:r w:rsidRPr="00042144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584F84DB" w14:textId="0F4D5FF9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mixes 32, 33, </w:t>
      </w:r>
      <w:r w:rsidR="006F3582">
        <w:rPr>
          <w:rFonts w:cs="Arial"/>
          <w:spacing w:val="-1"/>
          <w:sz w:val="18"/>
          <w:lang w:val="en-US"/>
        </w:rPr>
        <w:t xml:space="preserve">35, </w:t>
      </w:r>
      <w:r w:rsidRPr="00042144">
        <w:rPr>
          <w:rFonts w:cs="Arial"/>
          <w:spacing w:val="-1"/>
          <w:sz w:val="18"/>
          <w:lang w:val="en-US"/>
        </w:rPr>
        <w:t xml:space="preserve">38, 42, 59, 62, 65, 66 and 70 have </w:t>
      </w:r>
      <w:r w:rsidRPr="00042144">
        <w:rPr>
          <w:rFonts w:cs="Arial"/>
          <w:sz w:val="18"/>
        </w:rPr>
        <w:t>tendencies of unspecific amplifications</w:t>
      </w:r>
      <w:r w:rsidRPr="00042144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7DA8B8A5" w14:textId="0B74C46E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  <w:lang w:val="en-US"/>
        </w:rPr>
        <w:t xml:space="preserve">Primer mixes 25, 27, 43, 44, 50, 55 and 69 </w:t>
      </w:r>
      <w:r w:rsidRPr="00042144">
        <w:rPr>
          <w:rFonts w:cs="Arial"/>
          <w:sz w:val="18"/>
        </w:rPr>
        <w:t>have a tendency giving rise to primer oligomer formation.</w:t>
      </w:r>
    </w:p>
    <w:p w14:paraId="4CC09225" w14:textId="19A05B6C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12B36731" w14:textId="5EB87FC6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078A7CCD" w14:textId="670AB01C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1"/>
          <w:sz w:val="18"/>
          <w:lang w:val="en-US"/>
        </w:rPr>
        <w:t>mix</w:t>
      </w:r>
      <w:proofErr w:type="gramEnd"/>
      <w:r w:rsidRPr="00042144">
        <w:rPr>
          <w:rFonts w:cs="Arial"/>
          <w:spacing w:val="-1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042144">
        <w:rPr>
          <w:rFonts w:cs="Arial"/>
          <w:spacing w:val="-1"/>
          <w:sz w:val="18"/>
          <w:lang w:val="en-US"/>
        </w:rPr>
        <w:t>typings</w:t>
      </w:r>
      <w:proofErr w:type="spellEnd"/>
      <w:r w:rsidRPr="00042144">
        <w:rPr>
          <w:rFonts w:cs="Arial"/>
          <w:spacing w:val="-1"/>
          <w:sz w:val="18"/>
          <w:lang w:val="en-US"/>
        </w:rPr>
        <w:t>.</w:t>
      </w:r>
    </w:p>
    <w:p w14:paraId="66E26836" w14:textId="20131291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z w:val="18"/>
          <w:lang w:val="en-US"/>
        </w:rPr>
        <w:t>mix</w:t>
      </w:r>
      <w:proofErr w:type="gramEnd"/>
      <w:r w:rsidRPr="00042144">
        <w:rPr>
          <w:rFonts w:cs="Arial"/>
          <w:sz w:val="18"/>
          <w:lang w:val="en-US"/>
        </w:rPr>
        <w:t xml:space="preserve"> 63 </w:t>
      </w:r>
      <w:r w:rsidRPr="00042144">
        <w:rPr>
          <w:rFonts w:cs="Arial"/>
          <w:sz w:val="18"/>
        </w:rPr>
        <w:t>may give rise to a lower yield of B*54 alleles than the other B low primer mixes.</w:t>
      </w:r>
    </w:p>
    <w:p w14:paraId="20095962" w14:textId="3A71DDD0" w:rsidR="003B4EB5" w:rsidRPr="00042144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042144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042144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042144" w:rsidRDefault="003B4EB5" w:rsidP="00042144">
      <w:pPr>
        <w:rPr>
          <w:sz w:val="18"/>
          <w:szCs w:val="18"/>
          <w:lang w:eastAsia="sv-SE"/>
        </w:rPr>
      </w:pPr>
      <w:r w:rsidRPr="00042144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 xml:space="preserve">DR low resolution primer </w:t>
      </w:r>
      <w:proofErr w:type="gramStart"/>
      <w:r w:rsidRPr="00B90659">
        <w:rPr>
          <w:rFonts w:ascii="Arial" w:hAnsi="Arial"/>
          <w:b/>
          <w:spacing w:val="-3"/>
        </w:rPr>
        <w:t>set</w:t>
      </w:r>
      <w:proofErr w:type="gramEnd"/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042144" w:rsidRDefault="00D55385" w:rsidP="00042144">
      <w:pPr>
        <w:rPr>
          <w:rFonts w:ascii="Arial" w:hAnsi="Arial" w:cs="Arial"/>
          <w:iCs/>
          <w:sz w:val="18"/>
          <w:szCs w:val="18"/>
          <w:lang w:eastAsia="sv-SE"/>
        </w:rPr>
      </w:pPr>
      <w:r w:rsidRPr="00042144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3E28A64" w14:textId="33B85A0A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rFonts w:cs="Arial"/>
          <w:spacing w:val="-2"/>
          <w:sz w:val="18"/>
          <w:lang w:val="en-US"/>
        </w:rPr>
        <w:t xml:space="preserve">Primer mixes 73, 80, 87, 88 and 91 to 94 may </w:t>
      </w:r>
      <w:r w:rsidRPr="00042144">
        <w:rPr>
          <w:sz w:val="18"/>
        </w:rPr>
        <w:t>have a tendency giving rise to primer oligomer formation.</w:t>
      </w:r>
    </w:p>
    <w:p w14:paraId="64E3FE89" w14:textId="42630DDF" w:rsidR="00042144" w:rsidRPr="00042144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042144">
        <w:rPr>
          <w:rFonts w:cs="Arial"/>
          <w:spacing w:val="-2"/>
          <w:sz w:val="18"/>
          <w:lang w:val="en-US"/>
        </w:rPr>
        <w:t xml:space="preserve">Primer </w:t>
      </w:r>
      <w:proofErr w:type="gramStart"/>
      <w:r w:rsidRPr="00042144">
        <w:rPr>
          <w:rFonts w:cs="Arial"/>
          <w:spacing w:val="-2"/>
          <w:sz w:val="18"/>
          <w:lang w:val="en-US"/>
        </w:rPr>
        <w:t>mix</w:t>
      </w:r>
      <w:proofErr w:type="gramEnd"/>
      <w:r w:rsidRPr="00042144">
        <w:rPr>
          <w:rFonts w:cs="Arial"/>
          <w:spacing w:val="-2"/>
          <w:sz w:val="18"/>
          <w:lang w:val="en-US"/>
        </w:rPr>
        <w:t xml:space="preserve"> 91 has a tendency of primer oligomer formation and also has an intense primer cloud due to the high number of primers present in the primer mix.</w:t>
      </w:r>
    </w:p>
    <w:p w14:paraId="19A8B04E" w14:textId="6D17EE7D" w:rsidR="00042144" w:rsidRPr="00042144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042144">
        <w:rPr>
          <w:rFonts w:cs="Arial"/>
          <w:sz w:val="18"/>
        </w:rPr>
        <w:t xml:space="preserve">Primer mixes 75, </w:t>
      </w:r>
      <w:r w:rsidRPr="00042144">
        <w:rPr>
          <w:rFonts w:cs="Arial"/>
          <w:color w:val="000000"/>
          <w:sz w:val="18"/>
        </w:rPr>
        <w:t>80,</w:t>
      </w:r>
      <w:r w:rsidRPr="00042144">
        <w:rPr>
          <w:rFonts w:cs="Arial"/>
          <w:sz w:val="18"/>
        </w:rPr>
        <w:t xml:space="preserve"> 81, 84 and 92 may have tendencies of unspecific amplifications</w:t>
      </w:r>
      <w:bookmarkStart w:id="2" w:name="_Hlk108505186"/>
      <w:r w:rsidRPr="00042144">
        <w:rPr>
          <w:rFonts w:cs="Arial"/>
          <w:sz w:val="18"/>
        </w:rPr>
        <w:t>, most pronounced in primer mixes 75 and 81.</w:t>
      </w:r>
    </w:p>
    <w:bookmarkEnd w:id="2"/>
    <w:p w14:paraId="77804E57" w14:textId="0D580388" w:rsidR="00042144" w:rsidRPr="00042144" w:rsidRDefault="00042144" w:rsidP="00042144">
      <w:pPr>
        <w:pStyle w:val="Beskrivning"/>
        <w:spacing w:after="0"/>
        <w:jc w:val="both"/>
        <w:rPr>
          <w:sz w:val="18"/>
        </w:rPr>
      </w:pPr>
      <w:r w:rsidRPr="00042144">
        <w:rPr>
          <w:sz w:val="18"/>
          <w:lang w:val="en-US"/>
        </w:rPr>
        <w:t xml:space="preserve">In primer mix 75 </w:t>
      </w:r>
      <w:r w:rsidRPr="00042144">
        <w:rPr>
          <w:sz w:val="18"/>
        </w:rPr>
        <w:t>the positive control band may be weaker than for other A-B-DR primer mixes.</w:t>
      </w:r>
    </w:p>
    <w:p w14:paraId="104A4DAE" w14:textId="0FC736ED" w:rsidR="00042144" w:rsidRPr="00042144" w:rsidRDefault="00042144" w:rsidP="00042144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042144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70D10586" w14:textId="678F9C7B" w:rsidR="0001214A" w:rsidRPr="00042144" w:rsidRDefault="00D55385" w:rsidP="00042144">
      <w:pPr>
        <w:rPr>
          <w:rFonts w:ascii="Arial" w:hAnsi="Arial" w:cs="Arial"/>
          <w:sz w:val="18"/>
          <w:szCs w:val="18"/>
          <w:lang w:val="en-GB"/>
        </w:rPr>
      </w:pPr>
      <w:r w:rsidRPr="00042144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042144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042144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5129E253" w:rsidR="00BD395D" w:rsidRDefault="00E44EBF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44EBF">
        <w:rPr>
          <w:noProof/>
        </w:rPr>
        <w:lastRenderedPageBreak/>
        <w:drawing>
          <wp:anchor distT="0" distB="0" distL="114300" distR="114300" simplePos="0" relativeHeight="252372480" behindDoc="0" locked="0" layoutInCell="1" allowOverlap="1" wp14:anchorId="17DE9F1A" wp14:editId="1B047655">
            <wp:simplePos x="0" y="0"/>
            <wp:positionH relativeFrom="page">
              <wp:align>center</wp:align>
            </wp:positionH>
            <wp:positionV relativeFrom="paragraph">
              <wp:posOffset>225756</wp:posOffset>
            </wp:positionV>
            <wp:extent cx="6480000" cy="817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2123799C" w:rsidR="005F2E4F" w:rsidRPr="00BD395D" w:rsidRDefault="00BD7074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BD7074">
        <w:rPr>
          <w:noProof/>
        </w:rPr>
        <w:lastRenderedPageBreak/>
        <w:drawing>
          <wp:anchor distT="0" distB="0" distL="114300" distR="114300" simplePos="0" relativeHeight="252373504" behindDoc="0" locked="0" layoutInCell="1" allowOverlap="1" wp14:anchorId="5F777735" wp14:editId="2CB3006F">
            <wp:simplePos x="0" y="0"/>
            <wp:positionH relativeFrom="page">
              <wp:posOffset>539750</wp:posOffset>
            </wp:positionH>
            <wp:positionV relativeFrom="page">
              <wp:posOffset>1168730</wp:posOffset>
            </wp:positionV>
            <wp:extent cx="6480000" cy="6919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9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38D18A06" w:rsidR="0071435E" w:rsidRPr="00764D36" w:rsidRDefault="003C12B2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BD395D">
        <w:br w:type="page"/>
      </w:r>
    </w:p>
    <w:p w14:paraId="089D91DE" w14:textId="45A9151C" w:rsidR="006508E5" w:rsidRDefault="00740D58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40D58">
        <w:rPr>
          <w:noProof/>
        </w:rPr>
        <w:lastRenderedPageBreak/>
        <w:drawing>
          <wp:anchor distT="0" distB="0" distL="114300" distR="114300" simplePos="0" relativeHeight="252374528" behindDoc="0" locked="0" layoutInCell="1" allowOverlap="1" wp14:anchorId="270F8E9B" wp14:editId="6A6A99EB">
            <wp:simplePos x="541325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6480000" cy="8298000"/>
            <wp:effectExtent l="0" t="0" r="0" b="825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D4F" w:rsidRPr="00371D4F">
        <w:t xml:space="preserve"> </w:t>
      </w:r>
      <w:r w:rsidR="00DB1284">
        <w:br w:type="page"/>
      </w:r>
      <w:r w:rsidR="00695603" w:rsidRPr="00695603">
        <w:rPr>
          <w:noProof/>
        </w:rPr>
        <w:lastRenderedPageBreak/>
        <w:drawing>
          <wp:anchor distT="0" distB="0" distL="114300" distR="114300" simplePos="0" relativeHeight="252375552" behindDoc="0" locked="0" layoutInCell="1" allowOverlap="1" wp14:anchorId="5EC2A54C" wp14:editId="17C048F7">
            <wp:simplePos x="0" y="0"/>
            <wp:positionH relativeFrom="page">
              <wp:posOffset>540385</wp:posOffset>
            </wp:positionH>
            <wp:positionV relativeFrom="page">
              <wp:posOffset>1126820</wp:posOffset>
            </wp:positionV>
            <wp:extent cx="6480000" cy="81432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1ACBFE10" w:rsidR="006508E5" w:rsidRDefault="009A6FAE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A6FAE">
        <w:lastRenderedPageBreak/>
        <w:t xml:space="preserve"> </w:t>
      </w:r>
      <w:r w:rsidR="00592EE6" w:rsidRPr="00592EE6">
        <w:rPr>
          <w:noProof/>
        </w:rPr>
        <w:drawing>
          <wp:anchor distT="0" distB="0" distL="114300" distR="114300" simplePos="0" relativeHeight="252376576" behindDoc="0" locked="0" layoutInCell="1" allowOverlap="1" wp14:anchorId="41C9501F" wp14:editId="60AD1005">
            <wp:simplePos x="541020" y="124333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54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5690CCF9" w14:textId="487E2E6A" w:rsidR="00FF11FF" w:rsidRDefault="006F0C2B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F0C2B">
        <w:rPr>
          <w:noProof/>
        </w:rPr>
        <w:lastRenderedPageBreak/>
        <w:drawing>
          <wp:anchor distT="0" distB="0" distL="114300" distR="114300" simplePos="0" relativeHeight="252377600" behindDoc="0" locked="0" layoutInCell="1" allowOverlap="1" wp14:anchorId="7DAB88E4" wp14:editId="6D31FB94">
            <wp:simplePos x="541325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6480000" cy="77544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4309" w14:textId="4B332B2C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50C18B2" w14:textId="3C1C12BF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82AE3AC" w14:textId="318D582C" w:rsidR="00E44EBF" w:rsidRDefault="00E44EBF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67C701F" w14:textId="77777777" w:rsidR="006F0C2B" w:rsidRPr="00C82C12" w:rsidRDefault="006F0C2B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16E644" w14:textId="0572AC2C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6F0C2B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6F0C2B">
        <w:rPr>
          <w:rFonts w:ascii="Arial" w:hAnsi="Arial" w:cs="Arial"/>
          <w:spacing w:val="-3"/>
          <w:sz w:val="18"/>
          <w:szCs w:val="18"/>
        </w:rPr>
        <w:t>April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6F0C2B">
        <w:rPr>
          <w:rFonts w:ascii="Arial" w:hAnsi="Arial" w:cs="Arial"/>
          <w:spacing w:val="-3"/>
          <w:sz w:val="18"/>
          <w:szCs w:val="18"/>
        </w:rPr>
        <w:t>7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6F0C2B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3D0B651F" w:rsidR="005F5EFA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93327EE" w14:textId="6E8D4BD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9214" w:type="dxa"/>
        <w:tblLook w:val="04A0" w:firstRow="1" w:lastRow="0" w:firstColumn="1" w:lastColumn="0" w:noHBand="0" w:noVBand="1"/>
      </w:tblPr>
      <w:tblGrid>
        <w:gridCol w:w="4395"/>
        <w:gridCol w:w="4819"/>
      </w:tblGrid>
      <w:tr w:rsidR="006F0C2B" w:rsidRPr="006F0C2B" w14:paraId="6D41E5CA" w14:textId="77777777" w:rsidTr="006F0C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D86189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90044700"/>
            <w:r w:rsidRPr="006F0C2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C694325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F0C2B" w:rsidRPr="006F0C2B" w14:paraId="74550319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419604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481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C8E90C8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A*24:24, 24:71, 24:315, 24:392, 24:527, 24:569</w:t>
            </w:r>
          </w:p>
        </w:tc>
      </w:tr>
      <w:tr w:rsidR="006F0C2B" w:rsidRPr="006F0C2B" w14:paraId="1B92BB12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C64C9FE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1A6157A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A*24:14:01:01-24:15, 24:51-24:53, 24:57, 24:64, 24:94, 24:114, 24:138, 24:188, 24:222N, 24:228, 24:291, 24:296, 24:304, 24:316, 24:324, 24:412, 24:481, 24:515, 24:574, B*53:72, C*04:01:03</w:t>
            </w:r>
          </w:p>
        </w:tc>
      </w:tr>
      <w:tr w:rsidR="006F0C2B" w:rsidRPr="006F0C2B" w14:paraId="6B1C3D80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71F5B88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90760E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5:78, A*26:57, A*66:15</w:t>
            </w:r>
          </w:p>
        </w:tc>
      </w:tr>
      <w:tr w:rsidR="006F0C2B" w:rsidRPr="006F0C2B" w14:paraId="3F483670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570465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1:427, A*36:02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F468424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6F0C2B" w:rsidRPr="006F0C2B" w14:paraId="11118BB9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505D4CF7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A*25:77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5E7740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4, 30:06-30:07, 30:09:01:01-30:12:02, 30:14L-30:15, 30:17-30:20, 30:23-30:43, 30:45, 30:47-30:54, 30:56-30:88, 30:90-30:124, 30:126-30:139, 30:141-30:149, 30:151-30:162, 30:164-30:176, 30:178N-30:185, 30:187-30:209N, B*07:260, C*12:328</w:t>
            </w:r>
          </w:p>
        </w:tc>
      </w:tr>
      <w:tr w:rsidR="006F0C2B" w:rsidRPr="006F0C2B" w14:paraId="54253874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929F7E5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8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0A17F52B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6F0C2B" w:rsidRPr="006F0C2B" w14:paraId="3B4E43C4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right w:val="single" w:sz="2" w:space="0" w:color="A6A6A6" w:themeColor="background1" w:themeShade="A6"/>
            </w:tcBorders>
          </w:tcPr>
          <w:p w14:paraId="32F39F12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right w:val="nil"/>
            </w:tcBorders>
          </w:tcPr>
          <w:p w14:paraId="472A42B7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6F0C2B" w:rsidRPr="006F0C2B" w14:paraId="1440F688" w14:textId="77777777" w:rsidTr="006F0C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48A9583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13969E3B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6F0C2B" w:rsidRPr="006F0C2B" w14:paraId="6B0E775B" w14:textId="77777777" w:rsidTr="006F0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1B3E829F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</w:t>
            </w:r>
          </w:p>
        </w:tc>
        <w:tc>
          <w:tcPr>
            <w:tcW w:w="481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825BE9D" w14:textId="77777777" w:rsidR="006F0C2B" w:rsidRPr="006F0C2B" w:rsidRDefault="006F0C2B" w:rsidP="00D66CA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6F0C2B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66:40</w:t>
            </w:r>
          </w:p>
        </w:tc>
      </w:tr>
      <w:bookmarkEnd w:id="3"/>
    </w:tbl>
    <w:p w14:paraId="3DA37A75" w14:textId="439D9E04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06C549E4" w:rsidR="007B6B14" w:rsidRDefault="0039506A" w:rsidP="007B6B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9506A">
        <w:rPr>
          <w:noProof/>
        </w:rPr>
        <w:lastRenderedPageBreak/>
        <w:drawing>
          <wp:anchor distT="0" distB="0" distL="114300" distR="114300" simplePos="0" relativeHeight="252378624" behindDoc="0" locked="0" layoutInCell="1" allowOverlap="1" wp14:anchorId="5FDF5DD3" wp14:editId="59B0645A">
            <wp:simplePos x="0" y="0"/>
            <wp:positionH relativeFrom="margin">
              <wp:align>center</wp:align>
            </wp:positionH>
            <wp:positionV relativeFrom="page">
              <wp:posOffset>1369695</wp:posOffset>
            </wp:positionV>
            <wp:extent cx="9000000" cy="45396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5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13F05A4F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7DB55C" w14:textId="394FBF25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E987A90" w14:textId="30936BE0" w:rsidR="007B6B14" w:rsidRDefault="0039506A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9506A">
        <w:rPr>
          <w:noProof/>
        </w:rPr>
        <w:lastRenderedPageBreak/>
        <w:drawing>
          <wp:anchor distT="0" distB="0" distL="114300" distR="114300" simplePos="0" relativeHeight="252379648" behindDoc="0" locked="0" layoutInCell="1" allowOverlap="1" wp14:anchorId="463B5D5B" wp14:editId="1CC49B4C">
            <wp:simplePos x="0" y="0"/>
            <wp:positionH relativeFrom="page">
              <wp:posOffset>847090</wp:posOffset>
            </wp:positionH>
            <wp:positionV relativeFrom="page">
              <wp:posOffset>1154430</wp:posOffset>
            </wp:positionV>
            <wp:extent cx="9000000" cy="4489200"/>
            <wp:effectExtent l="0" t="0" r="0" b="698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4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94D41" w14:textId="4364CDE6" w:rsidR="007B6B14" w:rsidRDefault="007B6B1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</w:p>
    <w:p w14:paraId="08DA207E" w14:textId="0D3BDA22" w:rsidR="002F34A4" w:rsidRPr="008B5FFB" w:rsidRDefault="002F34A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br w:type="page"/>
      </w:r>
    </w:p>
    <w:p w14:paraId="04DDEF6A" w14:textId="00082780" w:rsidR="002F34A4" w:rsidRPr="002F34A4" w:rsidRDefault="00B77041" w:rsidP="002F34A4">
      <w:r w:rsidRPr="00B77041">
        <w:rPr>
          <w:noProof/>
        </w:rPr>
        <w:lastRenderedPageBreak/>
        <w:drawing>
          <wp:anchor distT="0" distB="0" distL="114300" distR="114300" simplePos="0" relativeHeight="252380672" behindDoc="0" locked="0" layoutInCell="1" allowOverlap="1" wp14:anchorId="4314D893" wp14:editId="0AA5BC01">
            <wp:simplePos x="0" y="0"/>
            <wp:positionH relativeFrom="page">
              <wp:posOffset>847090</wp:posOffset>
            </wp:positionH>
            <wp:positionV relativeFrom="page">
              <wp:posOffset>1115060</wp:posOffset>
            </wp:positionV>
            <wp:extent cx="9000000" cy="53424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27C64379" w:rsidR="003A6BE0" w:rsidRDefault="009454C9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454C9">
        <w:rPr>
          <w:noProof/>
        </w:rPr>
        <w:lastRenderedPageBreak/>
        <w:drawing>
          <wp:anchor distT="0" distB="0" distL="114300" distR="114300" simplePos="0" relativeHeight="252381696" behindDoc="0" locked="0" layoutInCell="1" allowOverlap="1" wp14:anchorId="4D0FEB49" wp14:editId="69D9E9C2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8999855" cy="5306060"/>
            <wp:effectExtent l="0" t="0" r="0" b="889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30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0DE4D514" w14:textId="68E12F55" w:rsidR="003A6BE0" w:rsidRDefault="00634A0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34A02">
        <w:rPr>
          <w:noProof/>
        </w:rPr>
        <w:lastRenderedPageBreak/>
        <w:drawing>
          <wp:anchor distT="0" distB="0" distL="114300" distR="114300" simplePos="0" relativeHeight="252382720" behindDoc="0" locked="0" layoutInCell="1" allowOverlap="1" wp14:anchorId="488EA373" wp14:editId="63A4D70D">
            <wp:simplePos x="0" y="0"/>
            <wp:positionH relativeFrom="page">
              <wp:posOffset>847090</wp:posOffset>
            </wp:positionH>
            <wp:positionV relativeFrom="page">
              <wp:posOffset>1144905</wp:posOffset>
            </wp:positionV>
            <wp:extent cx="8999855" cy="4877435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487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256683F6" w:rsidR="008F6680" w:rsidRDefault="008F6680" w:rsidP="008F6680"/>
    <w:p w14:paraId="3E0FE987" w14:textId="16D5C92C" w:rsidR="00545713" w:rsidRDefault="008458A2" w:rsidP="00545713">
      <w:pPr>
        <w:tabs>
          <w:tab w:val="left" w:pos="1624"/>
        </w:tabs>
      </w:pPr>
      <w:r w:rsidRPr="008458A2">
        <w:rPr>
          <w:noProof/>
        </w:rPr>
        <w:lastRenderedPageBreak/>
        <w:drawing>
          <wp:anchor distT="0" distB="0" distL="114300" distR="114300" simplePos="0" relativeHeight="252383744" behindDoc="0" locked="0" layoutInCell="1" allowOverlap="1" wp14:anchorId="61C55409" wp14:editId="724B6777">
            <wp:simplePos x="0" y="0"/>
            <wp:positionH relativeFrom="page">
              <wp:posOffset>847090</wp:posOffset>
            </wp:positionH>
            <wp:positionV relativeFrom="page">
              <wp:posOffset>1124585</wp:posOffset>
            </wp:positionV>
            <wp:extent cx="9000000" cy="53244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77E08FAA" w:rsidR="008B5FFB" w:rsidRDefault="004901F1" w:rsidP="0035586A">
      <w:r w:rsidRPr="004901F1">
        <w:rPr>
          <w:noProof/>
        </w:rPr>
        <w:lastRenderedPageBreak/>
        <w:drawing>
          <wp:anchor distT="0" distB="0" distL="114300" distR="114300" simplePos="0" relativeHeight="252384768" behindDoc="0" locked="0" layoutInCell="1" allowOverlap="1" wp14:anchorId="77B3071F" wp14:editId="120D350D">
            <wp:simplePos x="0" y="0"/>
            <wp:positionH relativeFrom="page">
              <wp:posOffset>847090</wp:posOffset>
            </wp:positionH>
            <wp:positionV relativeFrom="paragraph">
              <wp:posOffset>41910</wp:posOffset>
            </wp:positionV>
            <wp:extent cx="9000000" cy="51876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D04A89" w:rsidRPr="00D04A89">
        <w:rPr>
          <w:noProof/>
        </w:rPr>
        <w:lastRenderedPageBreak/>
        <w:drawing>
          <wp:anchor distT="0" distB="0" distL="114300" distR="114300" simplePos="0" relativeHeight="252385792" behindDoc="0" locked="0" layoutInCell="1" allowOverlap="1" wp14:anchorId="08726413" wp14:editId="17C95BDF">
            <wp:simplePos x="0" y="0"/>
            <wp:positionH relativeFrom="page">
              <wp:posOffset>847090</wp:posOffset>
            </wp:positionH>
            <wp:positionV relativeFrom="paragraph">
              <wp:posOffset>0</wp:posOffset>
            </wp:positionV>
            <wp:extent cx="8999855" cy="5306060"/>
            <wp:effectExtent l="0" t="0" r="0" b="889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30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8B5FFB">
        <w:br w:type="page"/>
      </w:r>
    </w:p>
    <w:p w14:paraId="49FA691A" w14:textId="651A23C4" w:rsidR="008B5FFB" w:rsidRDefault="005A2818" w:rsidP="0035586A">
      <w:r w:rsidRPr="005A2818">
        <w:rPr>
          <w:noProof/>
        </w:rPr>
        <w:lastRenderedPageBreak/>
        <w:drawing>
          <wp:anchor distT="0" distB="0" distL="114300" distR="114300" simplePos="0" relativeHeight="252386816" behindDoc="0" locked="0" layoutInCell="1" allowOverlap="1" wp14:anchorId="03FEB4F2" wp14:editId="3F198952">
            <wp:simplePos x="0" y="0"/>
            <wp:positionH relativeFrom="page">
              <wp:posOffset>847090</wp:posOffset>
            </wp:positionH>
            <wp:positionV relativeFrom="page">
              <wp:posOffset>1124585</wp:posOffset>
            </wp:positionV>
            <wp:extent cx="9000000" cy="5306400"/>
            <wp:effectExtent l="0" t="0" r="0" b="889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40036128" w:rsidR="008B5FFB" w:rsidRDefault="00812780" w:rsidP="0035586A">
      <w:r w:rsidRPr="00812780">
        <w:rPr>
          <w:noProof/>
        </w:rPr>
        <w:lastRenderedPageBreak/>
        <w:drawing>
          <wp:anchor distT="0" distB="0" distL="114300" distR="114300" simplePos="0" relativeHeight="252387840" behindDoc="0" locked="0" layoutInCell="1" allowOverlap="1" wp14:anchorId="73EE23C5" wp14:editId="15861B50">
            <wp:simplePos x="0" y="0"/>
            <wp:positionH relativeFrom="page">
              <wp:posOffset>847090</wp:posOffset>
            </wp:positionH>
            <wp:positionV relativeFrom="page">
              <wp:posOffset>1143635</wp:posOffset>
            </wp:positionV>
            <wp:extent cx="8999855" cy="52197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2254E85D" w:rsidR="008B5FFB" w:rsidRDefault="00DE6648" w:rsidP="0035586A">
      <w:r w:rsidRPr="00DE6648">
        <w:rPr>
          <w:noProof/>
        </w:rPr>
        <w:lastRenderedPageBreak/>
        <w:drawing>
          <wp:anchor distT="0" distB="0" distL="114300" distR="114300" simplePos="0" relativeHeight="252388864" behindDoc="0" locked="0" layoutInCell="1" allowOverlap="1" wp14:anchorId="79FB549D" wp14:editId="5D09C992">
            <wp:simplePos x="0" y="0"/>
            <wp:positionH relativeFrom="page">
              <wp:posOffset>847090</wp:posOffset>
            </wp:positionH>
            <wp:positionV relativeFrom="page">
              <wp:posOffset>1134110</wp:posOffset>
            </wp:positionV>
            <wp:extent cx="9000000" cy="5292000"/>
            <wp:effectExtent l="0" t="0" r="0" b="444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374EB88A" w:rsidR="00641112" w:rsidRDefault="00641112" w:rsidP="00B66F8B">
      <w:pPr>
        <w:tabs>
          <w:tab w:val="left" w:pos="1993"/>
        </w:tabs>
      </w:pPr>
    </w:p>
    <w:p w14:paraId="7283259D" w14:textId="27860F00" w:rsidR="00137A62" w:rsidRDefault="00137A62" w:rsidP="003D694F">
      <w:pPr>
        <w:tabs>
          <w:tab w:val="left" w:pos="979"/>
        </w:tabs>
      </w:pPr>
      <w:r>
        <w:tab/>
      </w:r>
      <w:r w:rsidR="006A1110" w:rsidRPr="006A1110">
        <w:rPr>
          <w:noProof/>
        </w:rPr>
        <w:drawing>
          <wp:anchor distT="0" distB="0" distL="114300" distR="114300" simplePos="0" relativeHeight="252389888" behindDoc="0" locked="0" layoutInCell="1" allowOverlap="1" wp14:anchorId="55E23C5C" wp14:editId="6D7BE7E0">
            <wp:simplePos x="1076325" y="14478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27072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27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6F46B" w14:textId="4C13802D" w:rsidR="00137A62" w:rsidRDefault="00137A62" w:rsidP="00137A62">
      <w:pPr>
        <w:tabs>
          <w:tab w:val="left" w:pos="1832"/>
        </w:tabs>
      </w:pPr>
      <w:r>
        <w:tab/>
      </w:r>
    </w:p>
    <w:p w14:paraId="391B746E" w14:textId="232924C7" w:rsidR="001C5E69" w:rsidRDefault="001C5E69" w:rsidP="008F6680"/>
    <w:p w14:paraId="6D4E6558" w14:textId="7C74A561" w:rsidR="00EC3AAA" w:rsidRDefault="00EC3AAA" w:rsidP="008F6680"/>
    <w:p w14:paraId="7392C273" w14:textId="67506B44" w:rsidR="00EC3AAA" w:rsidRDefault="00EC3AAA" w:rsidP="008F6680"/>
    <w:p w14:paraId="603A9BC1" w14:textId="21F97832" w:rsidR="00EC3AAA" w:rsidRDefault="00EC3AAA" w:rsidP="008F6680"/>
    <w:p w14:paraId="43761D32" w14:textId="7A84D6AD" w:rsidR="00EC3AAA" w:rsidRDefault="00EC3AAA" w:rsidP="008F6680"/>
    <w:p w14:paraId="254AD817" w14:textId="552C93BF" w:rsidR="00EC3AAA" w:rsidRDefault="00EC3AAA" w:rsidP="008F6680"/>
    <w:p w14:paraId="4350A46D" w14:textId="2A2CEB9E" w:rsidR="00EC3AAA" w:rsidRDefault="00EC3AAA" w:rsidP="008F6680"/>
    <w:p w14:paraId="07C0BAAC" w14:textId="1857CF16" w:rsidR="00EC3AAA" w:rsidRDefault="00EC3AAA" w:rsidP="008F6680"/>
    <w:p w14:paraId="07C6207F" w14:textId="7BB04BCA" w:rsidR="00EC3AAA" w:rsidRDefault="00EC3AAA" w:rsidP="008F6680"/>
    <w:p w14:paraId="56D94A9A" w14:textId="35588B8E" w:rsidR="00EC3AAA" w:rsidRDefault="00EC3AAA" w:rsidP="008F6680"/>
    <w:p w14:paraId="49BA8FA3" w14:textId="20EE9424" w:rsidR="00EC3AAA" w:rsidRDefault="00581C3E" w:rsidP="008F6680">
      <w:r>
        <w:tab/>
      </w:r>
    </w:p>
    <w:p w14:paraId="262D358E" w14:textId="6CAB2E29" w:rsidR="003720DF" w:rsidRDefault="008636DD" w:rsidP="008F6680">
      <w:r w:rsidRPr="008636DD">
        <w:rPr>
          <w:noProof/>
        </w:rPr>
        <w:lastRenderedPageBreak/>
        <w:drawing>
          <wp:anchor distT="0" distB="0" distL="114300" distR="114300" simplePos="0" relativeHeight="252390912" behindDoc="0" locked="0" layoutInCell="1" allowOverlap="1" wp14:anchorId="13FEBABE" wp14:editId="469B3F85">
            <wp:simplePos x="0" y="0"/>
            <wp:positionH relativeFrom="page">
              <wp:posOffset>847090</wp:posOffset>
            </wp:positionH>
            <wp:positionV relativeFrom="page">
              <wp:posOffset>1125855</wp:posOffset>
            </wp:positionV>
            <wp:extent cx="9000000" cy="3891600"/>
            <wp:effectExtent l="0" t="0" r="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8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0AD82564" w:rsidR="003720DF" w:rsidRDefault="003720DF" w:rsidP="008F6680"/>
    <w:p w14:paraId="5FB8BA5D" w14:textId="211F248D" w:rsidR="003720DF" w:rsidRDefault="003720DF" w:rsidP="008F6680"/>
    <w:p w14:paraId="3E84AA1D" w14:textId="7701C5FD" w:rsidR="003720DF" w:rsidRDefault="003720DF" w:rsidP="008F6680"/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0BD19F" w14:textId="42CA0A0B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B317E0" w14:textId="06A0789A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EDB56" w14:textId="5BF01326" w:rsidR="004A104D" w:rsidRDefault="004A104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31D2C2DE" w:rsidR="004A104D" w:rsidRDefault="008636D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636DD">
        <w:rPr>
          <w:noProof/>
        </w:rPr>
        <w:lastRenderedPageBreak/>
        <w:drawing>
          <wp:anchor distT="0" distB="0" distL="114300" distR="114300" simplePos="0" relativeHeight="252391936" behindDoc="0" locked="0" layoutInCell="1" allowOverlap="1" wp14:anchorId="01859C67" wp14:editId="278710C2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9000000" cy="524160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19C2BCA9" w:rsidR="004A104D" w:rsidRDefault="00BE6F2B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E6F2B">
        <w:rPr>
          <w:noProof/>
        </w:rPr>
        <w:lastRenderedPageBreak/>
        <w:drawing>
          <wp:anchor distT="0" distB="0" distL="114300" distR="114300" simplePos="0" relativeHeight="252392960" behindDoc="0" locked="0" layoutInCell="1" allowOverlap="1" wp14:anchorId="75DDD9ED" wp14:editId="1B32661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28F29BB8" w14:textId="17E5E399" w:rsidR="008E53F6" w:rsidRDefault="00D77DB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77DBD">
        <w:rPr>
          <w:noProof/>
        </w:rPr>
        <w:lastRenderedPageBreak/>
        <w:drawing>
          <wp:anchor distT="0" distB="0" distL="114300" distR="114300" simplePos="0" relativeHeight="252393984" behindDoc="0" locked="0" layoutInCell="1" allowOverlap="1" wp14:anchorId="3B7765C0" wp14:editId="75501063">
            <wp:simplePos x="1076325" y="1228725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34400"/>
            <wp:effectExtent l="0" t="0" r="0" b="4445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A7CE8" w14:textId="5356CE7E" w:rsidR="0039506A" w:rsidRDefault="003A7080" w:rsidP="007631ED">
      <w:pPr>
        <w:rPr>
          <w:noProof/>
        </w:rPr>
      </w:pPr>
      <w:r w:rsidRPr="003A7080">
        <w:rPr>
          <w:noProof/>
        </w:rPr>
        <w:lastRenderedPageBreak/>
        <w:drawing>
          <wp:anchor distT="0" distB="0" distL="114300" distR="114300" simplePos="0" relativeHeight="252395008" behindDoc="0" locked="0" layoutInCell="1" allowOverlap="1" wp14:anchorId="1E7D19EC" wp14:editId="1C5DE615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42400"/>
            <wp:effectExtent l="0" t="0" r="0" b="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FD054" w14:textId="7DDD8424" w:rsidR="0039506A" w:rsidRDefault="00622690" w:rsidP="007631ED">
      <w:pPr>
        <w:rPr>
          <w:noProof/>
        </w:rPr>
      </w:pPr>
      <w:r w:rsidRPr="00622690">
        <w:rPr>
          <w:noProof/>
        </w:rPr>
        <w:lastRenderedPageBreak/>
        <w:drawing>
          <wp:anchor distT="0" distB="0" distL="114300" distR="114300" simplePos="0" relativeHeight="252396032" behindDoc="0" locked="0" layoutInCell="1" allowOverlap="1" wp14:anchorId="1DFF6C2A" wp14:editId="59006334">
            <wp:simplePos x="0" y="0"/>
            <wp:positionH relativeFrom="page">
              <wp:posOffset>847090</wp:posOffset>
            </wp:positionH>
            <wp:positionV relativeFrom="page">
              <wp:posOffset>1135380</wp:posOffset>
            </wp:positionV>
            <wp:extent cx="9000000" cy="5317200"/>
            <wp:effectExtent l="0" t="0" r="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4724F99C" w:rsidR="0039506A" w:rsidRDefault="00F32EBD" w:rsidP="007631ED">
      <w:pPr>
        <w:rPr>
          <w:noProof/>
        </w:rPr>
      </w:pPr>
      <w:r w:rsidRPr="00F32EBD">
        <w:rPr>
          <w:noProof/>
        </w:rPr>
        <w:lastRenderedPageBreak/>
        <w:drawing>
          <wp:anchor distT="0" distB="0" distL="114300" distR="114300" simplePos="0" relativeHeight="252397056" behindDoc="0" locked="0" layoutInCell="1" allowOverlap="1" wp14:anchorId="3F1E337D" wp14:editId="1FBE0B18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824000"/>
            <wp:effectExtent l="0" t="0" r="0" b="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64854" w14:textId="142185C7" w:rsidR="0039506A" w:rsidRDefault="0039506A" w:rsidP="007631ED">
      <w:pPr>
        <w:rPr>
          <w:noProof/>
        </w:rPr>
      </w:pPr>
    </w:p>
    <w:p w14:paraId="6515CCCD" w14:textId="54C0033B" w:rsidR="0039506A" w:rsidRDefault="00F32EBD" w:rsidP="007631ED">
      <w:pPr>
        <w:rPr>
          <w:noProof/>
        </w:rPr>
      </w:pPr>
      <w:r w:rsidRPr="00F32EBD">
        <w:rPr>
          <w:noProof/>
        </w:rPr>
        <w:lastRenderedPageBreak/>
        <w:drawing>
          <wp:anchor distT="0" distB="0" distL="114300" distR="114300" simplePos="0" relativeHeight="252398080" behindDoc="0" locked="0" layoutInCell="1" allowOverlap="1" wp14:anchorId="61980428" wp14:editId="452B0E69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13600"/>
            <wp:effectExtent l="0" t="0" r="0" b="190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1924CAF2" w:rsidR="0039506A" w:rsidRDefault="00677793" w:rsidP="007631ED">
      <w:pPr>
        <w:rPr>
          <w:noProof/>
        </w:rPr>
      </w:pPr>
      <w:r w:rsidRPr="00677793">
        <w:rPr>
          <w:noProof/>
        </w:rPr>
        <w:lastRenderedPageBreak/>
        <w:drawing>
          <wp:anchor distT="0" distB="0" distL="114300" distR="114300" simplePos="0" relativeHeight="252399104" behindDoc="0" locked="0" layoutInCell="1" allowOverlap="1" wp14:anchorId="340001C9" wp14:editId="08E26CDF">
            <wp:simplePos x="10763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16400"/>
            <wp:effectExtent l="0" t="0" r="0" b="381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6AB35" w14:textId="082D216F" w:rsidR="0039506A" w:rsidRDefault="009D4CDC" w:rsidP="007631ED">
      <w:pPr>
        <w:rPr>
          <w:noProof/>
        </w:rPr>
      </w:pPr>
      <w:r w:rsidRPr="009D4CDC">
        <w:rPr>
          <w:noProof/>
        </w:rPr>
        <w:lastRenderedPageBreak/>
        <w:drawing>
          <wp:anchor distT="0" distB="0" distL="114300" distR="114300" simplePos="0" relativeHeight="252400128" behindDoc="0" locked="0" layoutInCell="1" allowOverlap="1" wp14:anchorId="74186BD7" wp14:editId="4B97D7F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747600"/>
            <wp:effectExtent l="0" t="0" r="0" b="5715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7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22D3" w14:textId="7104ADA0" w:rsidR="0039506A" w:rsidRDefault="0039506A" w:rsidP="007631ED">
      <w:pPr>
        <w:rPr>
          <w:noProof/>
        </w:rPr>
      </w:pPr>
    </w:p>
    <w:p w14:paraId="5B85BD12" w14:textId="34B355C0" w:rsidR="0039506A" w:rsidRDefault="0039506A" w:rsidP="007631ED">
      <w:pPr>
        <w:rPr>
          <w:noProof/>
        </w:rPr>
      </w:pPr>
    </w:p>
    <w:p w14:paraId="5EED640A" w14:textId="5423C3CD" w:rsidR="0039506A" w:rsidRDefault="0039506A" w:rsidP="007631ED">
      <w:pPr>
        <w:rPr>
          <w:noProof/>
        </w:rPr>
      </w:pPr>
    </w:p>
    <w:p w14:paraId="7B1B6616" w14:textId="6528594B" w:rsidR="0039506A" w:rsidRDefault="0039506A" w:rsidP="007631ED">
      <w:pPr>
        <w:rPr>
          <w:noProof/>
        </w:rPr>
      </w:pPr>
    </w:p>
    <w:p w14:paraId="57F68376" w14:textId="271E3151" w:rsidR="0039506A" w:rsidRDefault="0039506A" w:rsidP="007631ED">
      <w:pPr>
        <w:rPr>
          <w:noProof/>
        </w:rPr>
      </w:pPr>
    </w:p>
    <w:p w14:paraId="4C56B609" w14:textId="3592474B" w:rsidR="0039506A" w:rsidRDefault="0039506A" w:rsidP="007631ED">
      <w:pPr>
        <w:rPr>
          <w:noProof/>
        </w:rPr>
      </w:pPr>
    </w:p>
    <w:p w14:paraId="47C5E1C9" w14:textId="0D73B82F" w:rsidR="0039506A" w:rsidRDefault="0039506A" w:rsidP="007631ED">
      <w:pPr>
        <w:rPr>
          <w:noProof/>
        </w:rPr>
      </w:pPr>
    </w:p>
    <w:p w14:paraId="2B6DA696" w14:textId="0EF3D939" w:rsidR="0039506A" w:rsidRDefault="007878E4" w:rsidP="007631ED">
      <w:pPr>
        <w:rPr>
          <w:noProof/>
        </w:rPr>
      </w:pPr>
      <w:r w:rsidRPr="007878E4">
        <w:rPr>
          <w:noProof/>
        </w:rPr>
        <w:lastRenderedPageBreak/>
        <w:drawing>
          <wp:anchor distT="0" distB="0" distL="114300" distR="114300" simplePos="0" relativeHeight="252401152" behindDoc="0" locked="0" layoutInCell="1" allowOverlap="1" wp14:anchorId="40B769A0" wp14:editId="1544E93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474000"/>
            <wp:effectExtent l="0" t="0" r="0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4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55F2F" w14:textId="40F15FBF" w:rsidR="0039506A" w:rsidRDefault="0039506A" w:rsidP="007631ED">
      <w:pPr>
        <w:rPr>
          <w:noProof/>
        </w:rPr>
      </w:pPr>
    </w:p>
    <w:p w14:paraId="06F2FBC8" w14:textId="32B1CF85" w:rsidR="0039506A" w:rsidRDefault="0039506A" w:rsidP="007631ED">
      <w:pPr>
        <w:rPr>
          <w:noProof/>
        </w:rPr>
      </w:pPr>
    </w:p>
    <w:p w14:paraId="6A72ED11" w14:textId="55FD9784" w:rsidR="0039506A" w:rsidRDefault="0039506A" w:rsidP="007631ED">
      <w:pPr>
        <w:rPr>
          <w:noProof/>
        </w:rPr>
      </w:pPr>
    </w:p>
    <w:p w14:paraId="7CAA83D5" w14:textId="34907D43" w:rsidR="0039506A" w:rsidRDefault="0039506A" w:rsidP="007631ED">
      <w:pPr>
        <w:rPr>
          <w:noProof/>
        </w:rPr>
      </w:pPr>
    </w:p>
    <w:p w14:paraId="262248FC" w14:textId="0C56B6A1" w:rsidR="0039506A" w:rsidRDefault="0039506A" w:rsidP="007631ED">
      <w:pPr>
        <w:rPr>
          <w:noProof/>
        </w:rPr>
      </w:pPr>
    </w:p>
    <w:p w14:paraId="75A8F21C" w14:textId="6D5D2224" w:rsidR="0039506A" w:rsidRDefault="0039506A" w:rsidP="007631ED">
      <w:pPr>
        <w:rPr>
          <w:noProof/>
        </w:rPr>
      </w:pPr>
    </w:p>
    <w:p w14:paraId="28F3B697" w14:textId="28B08DE8" w:rsidR="0039506A" w:rsidRDefault="0039506A" w:rsidP="007631ED">
      <w:pPr>
        <w:rPr>
          <w:noProof/>
        </w:rPr>
      </w:pPr>
    </w:p>
    <w:p w14:paraId="1840C8F6" w14:textId="086A4A61" w:rsidR="0039506A" w:rsidRDefault="0039506A" w:rsidP="007631ED">
      <w:pPr>
        <w:rPr>
          <w:noProof/>
        </w:rPr>
      </w:pPr>
    </w:p>
    <w:p w14:paraId="70B429E0" w14:textId="384FF587" w:rsidR="0039506A" w:rsidRDefault="00C0656E" w:rsidP="007631ED">
      <w:pPr>
        <w:rPr>
          <w:noProof/>
        </w:rPr>
      </w:pPr>
      <w:r w:rsidRPr="00C0656E">
        <w:rPr>
          <w:noProof/>
        </w:rPr>
        <w:lastRenderedPageBreak/>
        <w:drawing>
          <wp:anchor distT="0" distB="0" distL="114300" distR="114300" simplePos="0" relativeHeight="252402176" behindDoc="0" locked="0" layoutInCell="1" allowOverlap="1" wp14:anchorId="62A95A39" wp14:editId="1EC1AC8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5600"/>
            <wp:effectExtent l="0" t="0" r="0" b="889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726757" w14:textId="05AA752B" w:rsidR="0039506A" w:rsidRDefault="0048249B" w:rsidP="007631ED">
      <w:pPr>
        <w:rPr>
          <w:noProof/>
        </w:rPr>
      </w:pPr>
      <w:r w:rsidRPr="0048249B">
        <w:rPr>
          <w:noProof/>
        </w:rPr>
        <w:lastRenderedPageBreak/>
        <w:drawing>
          <wp:anchor distT="0" distB="0" distL="114300" distR="114300" simplePos="0" relativeHeight="252403200" behindDoc="0" locked="0" layoutInCell="1" allowOverlap="1" wp14:anchorId="0DF42ED5" wp14:editId="37F607B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20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33A48" w14:textId="54C8883B" w:rsidR="0039506A" w:rsidRDefault="00931DF4" w:rsidP="007631ED">
      <w:pPr>
        <w:rPr>
          <w:noProof/>
        </w:rPr>
      </w:pPr>
      <w:r w:rsidRPr="00931DF4">
        <w:rPr>
          <w:noProof/>
        </w:rPr>
        <w:lastRenderedPageBreak/>
        <w:drawing>
          <wp:anchor distT="0" distB="0" distL="114300" distR="114300" simplePos="0" relativeHeight="252404224" behindDoc="0" locked="0" layoutInCell="1" allowOverlap="1" wp14:anchorId="5F297311" wp14:editId="48B005B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52400"/>
            <wp:effectExtent l="0" t="0" r="0" b="5715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468C27" w14:textId="3BBCE7FD" w:rsidR="0039506A" w:rsidRDefault="00E774F0" w:rsidP="007631ED">
      <w:pPr>
        <w:rPr>
          <w:noProof/>
        </w:rPr>
      </w:pPr>
      <w:r w:rsidRPr="00E774F0">
        <w:rPr>
          <w:noProof/>
        </w:rPr>
        <w:lastRenderedPageBreak/>
        <w:drawing>
          <wp:anchor distT="0" distB="0" distL="114300" distR="114300" simplePos="0" relativeHeight="252405248" behindDoc="0" locked="0" layoutInCell="1" allowOverlap="1" wp14:anchorId="3A34075A" wp14:editId="71D2D751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06400"/>
            <wp:effectExtent l="0" t="0" r="0" b="889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1D20" w14:textId="6179F668" w:rsidR="0039506A" w:rsidRDefault="00A73BA2" w:rsidP="007631ED">
      <w:pPr>
        <w:rPr>
          <w:noProof/>
        </w:rPr>
      </w:pPr>
      <w:r w:rsidRPr="00A73BA2">
        <w:rPr>
          <w:noProof/>
        </w:rPr>
        <w:lastRenderedPageBreak/>
        <w:drawing>
          <wp:anchor distT="0" distB="0" distL="114300" distR="114300" simplePos="0" relativeHeight="252406272" behindDoc="0" locked="0" layoutInCell="1" allowOverlap="1" wp14:anchorId="6FD07061" wp14:editId="551136EA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40000"/>
            <wp:effectExtent l="0" t="0" r="0" b="8255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DCB5E1" w14:textId="079A03D0" w:rsidR="0039506A" w:rsidRDefault="00A73BA2" w:rsidP="007631ED">
      <w:pPr>
        <w:rPr>
          <w:noProof/>
        </w:rPr>
      </w:pPr>
      <w:r w:rsidRPr="00A73BA2">
        <w:rPr>
          <w:noProof/>
        </w:rPr>
        <w:lastRenderedPageBreak/>
        <w:drawing>
          <wp:anchor distT="0" distB="0" distL="114300" distR="114300" simplePos="0" relativeHeight="252407296" behindDoc="0" locked="0" layoutInCell="1" allowOverlap="1" wp14:anchorId="54699EC3" wp14:editId="2CB6260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474800"/>
            <wp:effectExtent l="0" t="0" r="0" b="2540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4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478B4" w14:textId="47C74CBC" w:rsidR="0039506A" w:rsidRDefault="0039506A" w:rsidP="007631ED">
      <w:pPr>
        <w:rPr>
          <w:noProof/>
        </w:rPr>
      </w:pPr>
    </w:p>
    <w:p w14:paraId="43D79CBE" w14:textId="41A4F3B3" w:rsidR="0039506A" w:rsidRDefault="0039506A" w:rsidP="007631ED">
      <w:pPr>
        <w:rPr>
          <w:noProof/>
        </w:rPr>
      </w:pPr>
    </w:p>
    <w:p w14:paraId="7025E939" w14:textId="79712FAE" w:rsidR="0039506A" w:rsidRDefault="0039506A" w:rsidP="007631ED">
      <w:pPr>
        <w:rPr>
          <w:noProof/>
        </w:rPr>
      </w:pPr>
    </w:p>
    <w:p w14:paraId="01FA226B" w14:textId="2FCF36DC" w:rsidR="0039506A" w:rsidRDefault="008E06BB" w:rsidP="007631ED">
      <w:pPr>
        <w:rPr>
          <w:noProof/>
        </w:rPr>
      </w:pPr>
      <w:r w:rsidRPr="008E06BB">
        <w:rPr>
          <w:noProof/>
        </w:rPr>
        <w:lastRenderedPageBreak/>
        <w:drawing>
          <wp:anchor distT="0" distB="0" distL="114300" distR="114300" simplePos="0" relativeHeight="252408320" behindDoc="0" locked="0" layoutInCell="1" allowOverlap="1" wp14:anchorId="3EF1C16E" wp14:editId="73DD80A6">
            <wp:simplePos x="1076325" y="127635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42400"/>
            <wp:effectExtent l="0" t="0" r="0" b="0"/>
            <wp:wrapSquare wrapText="bothSides"/>
            <wp:docPr id="72" name="Bildobjekt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BF332" w14:textId="43981EAE" w:rsidR="0039506A" w:rsidRDefault="007B3929" w:rsidP="007631ED">
      <w:pPr>
        <w:rPr>
          <w:noProof/>
        </w:rPr>
      </w:pPr>
      <w:r w:rsidRPr="007B3929">
        <w:rPr>
          <w:noProof/>
        </w:rPr>
        <w:lastRenderedPageBreak/>
        <w:drawing>
          <wp:anchor distT="0" distB="0" distL="114300" distR="114300" simplePos="0" relativeHeight="252409344" behindDoc="0" locked="0" layoutInCell="1" allowOverlap="1" wp14:anchorId="619A490B" wp14:editId="2FF55942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921200"/>
            <wp:effectExtent l="0" t="0" r="0" b="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E96D2" w14:textId="3F7F3AD4" w:rsidR="0039506A" w:rsidRDefault="007B3929" w:rsidP="007631ED">
      <w:pPr>
        <w:rPr>
          <w:noProof/>
        </w:rPr>
      </w:pPr>
      <w:r w:rsidRPr="007B3929">
        <w:rPr>
          <w:noProof/>
        </w:rPr>
        <w:lastRenderedPageBreak/>
        <w:drawing>
          <wp:anchor distT="0" distB="0" distL="114300" distR="114300" simplePos="0" relativeHeight="252410368" behindDoc="0" locked="0" layoutInCell="1" allowOverlap="1" wp14:anchorId="217B4D1B" wp14:editId="71987841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37200"/>
            <wp:effectExtent l="0" t="0" r="0" b="6350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E4D778" w14:textId="5348DCCE" w:rsidR="0039506A" w:rsidRDefault="005E7D3A" w:rsidP="007631ED">
      <w:pPr>
        <w:rPr>
          <w:noProof/>
        </w:rPr>
      </w:pPr>
      <w:r w:rsidRPr="005E7D3A">
        <w:rPr>
          <w:noProof/>
        </w:rPr>
        <w:lastRenderedPageBreak/>
        <w:drawing>
          <wp:anchor distT="0" distB="0" distL="114300" distR="114300" simplePos="0" relativeHeight="252411392" behindDoc="0" locked="0" layoutInCell="1" allowOverlap="1" wp14:anchorId="76F070B2" wp14:editId="722E2315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83200"/>
            <wp:effectExtent l="0" t="0" r="0" b="3175"/>
            <wp:wrapSquare wrapText="bothSides"/>
            <wp:docPr id="77" name="Bildobjekt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FA7CA0" w14:textId="3CF2ACAB" w:rsidR="0039506A" w:rsidRDefault="005E7D3A" w:rsidP="007631ED">
      <w:pPr>
        <w:rPr>
          <w:noProof/>
        </w:rPr>
      </w:pPr>
      <w:r w:rsidRPr="005E7D3A">
        <w:rPr>
          <w:noProof/>
        </w:rPr>
        <w:lastRenderedPageBreak/>
        <w:drawing>
          <wp:anchor distT="0" distB="0" distL="114300" distR="114300" simplePos="0" relativeHeight="252412416" behindDoc="0" locked="0" layoutInCell="1" allowOverlap="1" wp14:anchorId="6B303CC9" wp14:editId="7BCD71C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58154" w14:textId="72F1BAF2" w:rsidR="0039506A" w:rsidRDefault="003318C9" w:rsidP="007631ED">
      <w:pPr>
        <w:rPr>
          <w:noProof/>
        </w:rPr>
      </w:pPr>
      <w:r w:rsidRPr="003318C9">
        <w:lastRenderedPageBreak/>
        <w:drawing>
          <wp:anchor distT="0" distB="0" distL="114300" distR="114300" simplePos="0" relativeHeight="252420608" behindDoc="0" locked="0" layoutInCell="1" allowOverlap="1" wp14:anchorId="3FBC5A8F" wp14:editId="7A2A8E43">
            <wp:simplePos x="1078302" y="1104181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888800"/>
            <wp:effectExtent l="0" t="0" r="0" b="762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F64B0" w14:textId="77777777" w:rsidR="0039506A" w:rsidRDefault="0039506A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A72784" w14:textId="6A127E0E" w:rsidR="00213ED4" w:rsidRPr="00521D23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21D23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521D23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521D23">
        <w:rPr>
          <w:rFonts w:ascii="Arial" w:hAnsi="Arial" w:cs="Arial"/>
          <w:spacing w:val="-3"/>
          <w:sz w:val="18"/>
          <w:szCs w:val="18"/>
        </w:rPr>
        <w:t xml:space="preserve">DRB 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521D23">
        <w:rPr>
          <w:rFonts w:ascii="Arial" w:hAnsi="Arial" w:cs="Arial"/>
          <w:spacing w:val="-3"/>
          <w:sz w:val="18"/>
          <w:szCs w:val="18"/>
        </w:rPr>
        <w:t>20</w:t>
      </w:r>
      <w:r w:rsidR="00B05497" w:rsidRPr="00521D23">
        <w:rPr>
          <w:rFonts w:ascii="Arial" w:hAnsi="Arial" w:cs="Arial"/>
          <w:spacing w:val="-3"/>
          <w:sz w:val="18"/>
          <w:szCs w:val="18"/>
        </w:rPr>
        <w:t>2</w:t>
      </w:r>
      <w:r w:rsidR="00E93143">
        <w:rPr>
          <w:rFonts w:ascii="Arial" w:hAnsi="Arial" w:cs="Arial"/>
          <w:spacing w:val="-3"/>
          <w:sz w:val="18"/>
          <w:szCs w:val="18"/>
        </w:rPr>
        <w:t>3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333618">
        <w:rPr>
          <w:rFonts w:ascii="Arial" w:hAnsi="Arial" w:cs="Arial"/>
          <w:spacing w:val="-3"/>
          <w:sz w:val="18"/>
          <w:szCs w:val="18"/>
        </w:rPr>
        <w:t>April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C0214F" w:rsidRPr="00521D23">
        <w:rPr>
          <w:rFonts w:ascii="Arial" w:hAnsi="Arial" w:cs="Arial"/>
          <w:spacing w:val="-3"/>
          <w:sz w:val="18"/>
          <w:szCs w:val="18"/>
        </w:rPr>
        <w:t>1</w:t>
      </w:r>
      <w:r w:rsidR="00E93143">
        <w:rPr>
          <w:rFonts w:ascii="Arial" w:hAnsi="Arial" w:cs="Arial"/>
          <w:spacing w:val="-3"/>
          <w:sz w:val="18"/>
          <w:szCs w:val="18"/>
        </w:rPr>
        <w:t>7</w:t>
      </w:r>
      <w:r w:rsidR="008E7020" w:rsidRPr="00521D23">
        <w:rPr>
          <w:rFonts w:ascii="Arial" w:hAnsi="Arial" w:cs="Arial"/>
          <w:spacing w:val="-3"/>
          <w:sz w:val="18"/>
          <w:szCs w:val="18"/>
        </w:rPr>
        <w:t>, release 3.</w:t>
      </w:r>
      <w:r w:rsidR="00D65CE4">
        <w:rPr>
          <w:rFonts w:ascii="Arial" w:hAnsi="Arial" w:cs="Arial"/>
          <w:spacing w:val="-3"/>
          <w:sz w:val="18"/>
          <w:szCs w:val="18"/>
        </w:rPr>
        <w:t>5</w:t>
      </w:r>
      <w:r w:rsidR="00E93143">
        <w:rPr>
          <w:rFonts w:ascii="Arial" w:hAnsi="Arial" w:cs="Arial"/>
          <w:spacing w:val="-3"/>
          <w:sz w:val="18"/>
          <w:szCs w:val="18"/>
        </w:rPr>
        <w:t>2</w:t>
      </w:r>
      <w:r w:rsidR="008E7020" w:rsidRPr="00521D23">
        <w:rPr>
          <w:rFonts w:ascii="Arial" w:hAnsi="Arial" w:cs="Arial"/>
          <w:spacing w:val="-3"/>
          <w:sz w:val="18"/>
          <w:szCs w:val="18"/>
        </w:rPr>
        <w:t>.0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8" w:history="1">
        <w:r w:rsidRPr="00521D23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521D23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521D23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521D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21D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21D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9" w:history="1">
        <w:r w:rsidRPr="00521D23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521D23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521D23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521D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521D23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521D23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521D23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521D23">
        <w:rPr>
          <w:b/>
          <w:spacing w:val="-3"/>
          <w:sz w:val="18"/>
          <w:szCs w:val="18"/>
          <w:vertAlign w:val="superscript"/>
        </w:rPr>
        <w:t>4</w:t>
      </w:r>
      <w:r w:rsidRPr="00521D23">
        <w:rPr>
          <w:spacing w:val="-3"/>
          <w:sz w:val="18"/>
          <w:szCs w:val="18"/>
        </w:rPr>
        <w:t xml:space="preserve">The </w:t>
      </w:r>
      <w:r w:rsidRPr="00521D23">
        <w:rPr>
          <w:rFonts w:cs="Arial"/>
          <w:sz w:val="18"/>
          <w:szCs w:val="18"/>
        </w:rPr>
        <w:t>HLA-B</w:t>
      </w:r>
      <w:r w:rsidRPr="00521D23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521D23">
        <w:rPr>
          <w:rFonts w:cs="Arial"/>
          <w:sz w:val="18"/>
          <w:szCs w:val="18"/>
        </w:rPr>
        <w:t xml:space="preserve">that following alleles </w:t>
      </w:r>
      <w:r w:rsidRPr="00521D23">
        <w:rPr>
          <w:spacing w:val="-1"/>
          <w:sz w:val="18"/>
          <w:szCs w:val="18"/>
        </w:rPr>
        <w:t>give rise to identical amplification patterns</w:t>
      </w:r>
      <w:r w:rsidR="007B3537" w:rsidRPr="00521D23">
        <w:rPr>
          <w:rFonts w:cs="Arial"/>
          <w:sz w:val="18"/>
          <w:szCs w:val="18"/>
        </w:rPr>
        <w:t>.</w:t>
      </w:r>
    </w:p>
    <w:p w14:paraId="2B6FF8D7" w14:textId="47A607FE" w:rsidR="00643D4C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521D23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521D23">
        <w:rPr>
          <w:rFonts w:cs="Arial"/>
          <w:sz w:val="18"/>
          <w:szCs w:val="18"/>
        </w:rPr>
        <w:t>.</w:t>
      </w:r>
    </w:p>
    <w:p w14:paraId="37F3AB4D" w14:textId="19B5C0FE" w:rsidR="00E93143" w:rsidRDefault="00E93143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387"/>
        <w:gridCol w:w="4252"/>
      </w:tblGrid>
      <w:tr w:rsidR="003F4115" w:rsidRPr="003F4115" w14:paraId="405168EA" w14:textId="77777777" w:rsidTr="003F4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B9A3255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589BE2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F4115" w:rsidRPr="003F4115" w14:paraId="53F8125F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0E32A510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425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7F3184D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3F4115" w:rsidRPr="003F4115" w14:paraId="5CA0CD30" w14:textId="77777777" w:rsidTr="003F41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EE59C87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B*42:07, 42:24, 42:26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9B2D4F6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3F4115" w:rsidRPr="003F4115" w14:paraId="0612E632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FEC92F7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1CED01E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3F4115" w:rsidRPr="003F4115" w14:paraId="7A03C865" w14:textId="77777777" w:rsidTr="003F41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15B0B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3F4115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129C1FC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</w:t>
            </w:r>
          </w:p>
        </w:tc>
      </w:tr>
      <w:tr w:rsidR="003F4115" w:rsidRPr="003F4115" w14:paraId="4E37AD65" w14:textId="77777777" w:rsidTr="003F4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538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2BC173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425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6FA9553B" w14:textId="77777777" w:rsidR="003F4115" w:rsidRPr="003F4115" w:rsidRDefault="003F4115" w:rsidP="00C80A2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F4115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</w:tbl>
    <w:p w14:paraId="6CB99701" w14:textId="77777777" w:rsidR="003F4115" w:rsidRDefault="003F4115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680B5739" w:rsidR="009701BE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4464" behindDoc="0" locked="0" layoutInCell="1" allowOverlap="1" wp14:anchorId="75820C31" wp14:editId="64469CC2">
            <wp:simplePos x="0" y="0"/>
            <wp:positionH relativeFrom="page">
              <wp:posOffset>540385</wp:posOffset>
            </wp:positionH>
            <wp:positionV relativeFrom="paragraph">
              <wp:posOffset>251460</wp:posOffset>
            </wp:positionV>
            <wp:extent cx="6479540" cy="794512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94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280878B4" w:rsidR="00666B6C" w:rsidRDefault="00666B6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65EE1B6" w14:textId="3ED74915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5488" behindDoc="0" locked="0" layoutInCell="1" allowOverlap="1" wp14:anchorId="1CCCC8AC" wp14:editId="3675838B">
            <wp:simplePos x="0" y="0"/>
            <wp:positionH relativeFrom="page">
              <wp:posOffset>540385</wp:posOffset>
            </wp:positionH>
            <wp:positionV relativeFrom="paragraph">
              <wp:posOffset>41910</wp:posOffset>
            </wp:positionV>
            <wp:extent cx="6480000" cy="8344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50CAE" w14:textId="5CB7626B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6512" behindDoc="0" locked="0" layoutInCell="1" allowOverlap="1" wp14:anchorId="0E24E0A5" wp14:editId="1E10DFD1">
            <wp:simplePos x="0" y="0"/>
            <wp:positionH relativeFrom="page">
              <wp:posOffset>540385</wp:posOffset>
            </wp:positionH>
            <wp:positionV relativeFrom="paragraph">
              <wp:posOffset>60960</wp:posOffset>
            </wp:positionV>
            <wp:extent cx="6480000" cy="8208000"/>
            <wp:effectExtent l="0" t="0" r="0" b="317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58161" w14:textId="610458B5" w:rsidR="000A320D" w:rsidRDefault="00333618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33618">
        <w:rPr>
          <w:noProof/>
        </w:rPr>
        <w:lastRenderedPageBreak/>
        <w:drawing>
          <wp:anchor distT="0" distB="0" distL="114300" distR="114300" simplePos="0" relativeHeight="252417536" behindDoc="0" locked="0" layoutInCell="1" allowOverlap="1" wp14:anchorId="522EC288" wp14:editId="230F8D72">
            <wp:simplePos x="0" y="0"/>
            <wp:positionH relativeFrom="page">
              <wp:posOffset>540385</wp:posOffset>
            </wp:positionH>
            <wp:positionV relativeFrom="paragraph">
              <wp:posOffset>60960</wp:posOffset>
            </wp:positionV>
            <wp:extent cx="6480000" cy="82332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FEF7B" w14:textId="21352A78" w:rsidR="0017181A" w:rsidRDefault="00E84A89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84A89">
        <w:rPr>
          <w:noProof/>
        </w:rPr>
        <w:lastRenderedPageBreak/>
        <w:drawing>
          <wp:anchor distT="0" distB="0" distL="114300" distR="114300" simplePos="0" relativeHeight="252418560" behindDoc="0" locked="0" layoutInCell="1" allowOverlap="1" wp14:anchorId="785CC49F" wp14:editId="4F6A1199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416800"/>
            <wp:effectExtent l="0" t="0" r="0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62486" w14:textId="0EAFA286" w:rsidR="000A320D" w:rsidRDefault="000410C0" w:rsidP="00B425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410C0">
        <w:rPr>
          <w:noProof/>
        </w:rPr>
        <w:lastRenderedPageBreak/>
        <w:drawing>
          <wp:anchor distT="0" distB="0" distL="114300" distR="114300" simplePos="0" relativeHeight="252419584" behindDoc="0" locked="0" layoutInCell="1" allowOverlap="1" wp14:anchorId="4C5E7716" wp14:editId="126B391B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6642000"/>
            <wp:effectExtent l="0" t="0" r="0" b="698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6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193D3661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B425D1">
        <w:rPr>
          <w:rFonts w:ascii="Arial" w:hAnsi="Arial" w:cs="Arial"/>
          <w:spacing w:val="-3"/>
          <w:sz w:val="18"/>
          <w:szCs w:val="18"/>
        </w:rPr>
        <w:t>3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B425D1">
        <w:rPr>
          <w:rFonts w:ascii="Arial" w:hAnsi="Arial" w:cs="Arial"/>
          <w:spacing w:val="-3"/>
          <w:sz w:val="18"/>
          <w:szCs w:val="18"/>
        </w:rPr>
        <w:t>April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1</w:t>
      </w:r>
      <w:r w:rsidR="00B425D1">
        <w:rPr>
          <w:rFonts w:ascii="Arial" w:hAnsi="Arial" w:cs="Arial"/>
          <w:spacing w:val="-3"/>
          <w:sz w:val="18"/>
          <w:szCs w:val="18"/>
        </w:rPr>
        <w:t>7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B425D1">
        <w:rPr>
          <w:rFonts w:ascii="Arial" w:hAnsi="Arial" w:cs="Arial"/>
          <w:spacing w:val="-3"/>
          <w:sz w:val="18"/>
          <w:szCs w:val="18"/>
        </w:rPr>
        <w:t>2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6" w:history="1">
        <w:r w:rsidR="00D434E2"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7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8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1A0EA013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3E1FB5BF" w14:textId="732FA471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09324AA1" w14:textId="056FE744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107C703" w14:textId="126A977B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1E4217E9" w14:textId="689C1165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6544208" w14:textId="29760DCA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5103"/>
        <w:gridCol w:w="3686"/>
      </w:tblGrid>
      <w:tr w:rsidR="00B425D1" w:rsidRPr="00B425D1" w14:paraId="7FC0F322" w14:textId="77777777" w:rsidTr="00C33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510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2CFE2E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52367212"/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4C414A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425D1" w:rsidRPr="00B425D1" w14:paraId="4FE51471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83C595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8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E3C06FE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425D1" w:rsidRPr="00B425D1" w14:paraId="7AC9023A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224E088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AAA0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B425D1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B425D1" w:rsidRPr="00B425D1" w14:paraId="30E7EB4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right w:val="single" w:sz="2" w:space="0" w:color="A6A6A6" w:themeColor="background1" w:themeShade="A6"/>
            </w:tcBorders>
          </w:tcPr>
          <w:p w14:paraId="0C67704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774BC595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B425D1" w:rsidRPr="00B425D1" w14:paraId="5807B20F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C38D57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B62CAB7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B425D1" w:rsidRPr="00B425D1" w14:paraId="4A2A4F9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46D2A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A0C050B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B425D1" w:rsidRPr="00B425D1" w14:paraId="4878AC55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43B159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79B8FAC1" w14:textId="77777777" w:rsidR="00B425D1" w:rsidRPr="00B425D1" w:rsidRDefault="00B425D1" w:rsidP="00FA622E">
            <w:pPr>
              <w:rPr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314, DRB1*14:37</w:t>
            </w:r>
          </w:p>
        </w:tc>
      </w:tr>
      <w:bookmarkEnd w:id="4"/>
    </w:tbl>
    <w:p w14:paraId="30FBD2E7" w14:textId="77777777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4ACA8E7" w14:textId="77777777" w:rsidR="00B425D1" w:rsidRPr="0044167F" w:rsidRDefault="00B425D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p w14:paraId="72F6497E" w14:textId="477032A5" w:rsidR="00B425D1" w:rsidRPr="00B425D1" w:rsidRDefault="00B425D1" w:rsidP="00B425D1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B425D1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B425D1">
        <w:rPr>
          <w:rFonts w:ascii="Arial" w:hAnsi="Arial" w:cs="Arial"/>
          <w:sz w:val="18"/>
          <w:szCs w:val="18"/>
        </w:rPr>
        <w:t xml:space="preserve">The primers in this kit do not amplify the DRB5*01:131N allele. </w:t>
      </w:r>
    </w:p>
    <w:p w14:paraId="29E36C30" w14:textId="3C76FC57" w:rsidR="00DB05C9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BBB5EA9" w14:textId="77777777" w:rsidR="001B1404" w:rsidRPr="001D20E6" w:rsidRDefault="001B1404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0374E286" w:rsidR="003F6F1E" w:rsidRPr="00F75802" w:rsidRDefault="003F6F1E" w:rsidP="003F6F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42144">
      <w:rPr>
        <w:rFonts w:ascii="Arial" w:hAnsi="Arial" w:cs="Arial"/>
        <w:sz w:val="16"/>
        <w:szCs w:val="16"/>
      </w:rPr>
      <w:t>Jul</w:t>
    </w:r>
    <w:r w:rsidR="00481BDD">
      <w:rPr>
        <w:rFonts w:ascii="Arial" w:hAnsi="Arial" w:cs="Arial"/>
        <w:sz w:val="16"/>
        <w:szCs w:val="16"/>
      </w:rPr>
      <w:t>y</w:t>
    </w:r>
    <w:r>
      <w:rPr>
        <w:rFonts w:ascii="Arial" w:hAnsi="Arial" w:cs="Arial"/>
        <w:sz w:val="16"/>
        <w:szCs w:val="16"/>
      </w:rPr>
      <w:t xml:space="preserve"> 202</w:t>
    </w:r>
    <w:r w:rsidR="00481BD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Sidhuvud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614614E3" w:rsidR="00835452" w:rsidRPr="00000931" w:rsidRDefault="00000931" w:rsidP="0017381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042144">
      <w:rPr>
        <w:rFonts w:ascii="Arial" w:hAnsi="Arial"/>
        <w:b/>
        <w:bCs/>
        <w:sz w:val="20"/>
        <w:szCs w:val="20"/>
      </w:rPr>
      <w:t>2S</w:t>
    </w:r>
    <w:r w:rsidR="00F4271F">
      <w:rPr>
        <w:rFonts w:ascii="Arial" w:hAnsi="Arial"/>
        <w:b/>
        <w:bCs/>
        <w:sz w:val="20"/>
        <w:szCs w:val="20"/>
      </w:rPr>
      <w:t>5</w:t>
    </w:r>
    <w:r w:rsidR="0017381B" w:rsidRPr="00000931">
      <w:rPr>
        <w:rFonts w:ascii="Arial" w:hAnsi="Arial"/>
        <w:b/>
        <w:bCs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8329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0C0"/>
    <w:rsid w:val="00041B11"/>
    <w:rsid w:val="00042144"/>
    <w:rsid w:val="00042288"/>
    <w:rsid w:val="00043E3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241"/>
    <w:rsid w:val="00085E00"/>
    <w:rsid w:val="00093FEC"/>
    <w:rsid w:val="0009433E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36C"/>
    <w:rsid w:val="000B4638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A14"/>
    <w:rsid w:val="000E2198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1B6"/>
    <w:rsid w:val="001D3CC0"/>
    <w:rsid w:val="001D616B"/>
    <w:rsid w:val="001E01FF"/>
    <w:rsid w:val="001E2BCA"/>
    <w:rsid w:val="001E4448"/>
    <w:rsid w:val="001E4519"/>
    <w:rsid w:val="001E5CEE"/>
    <w:rsid w:val="001E6B3C"/>
    <w:rsid w:val="001F1BFE"/>
    <w:rsid w:val="001F3F6C"/>
    <w:rsid w:val="001F5F8C"/>
    <w:rsid w:val="001F6847"/>
    <w:rsid w:val="00202B17"/>
    <w:rsid w:val="0020361E"/>
    <w:rsid w:val="00204D70"/>
    <w:rsid w:val="00206B01"/>
    <w:rsid w:val="0021150A"/>
    <w:rsid w:val="00211AF0"/>
    <w:rsid w:val="00213ED4"/>
    <w:rsid w:val="002144EA"/>
    <w:rsid w:val="00214D0C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929"/>
    <w:rsid w:val="002B4A86"/>
    <w:rsid w:val="002B7FAA"/>
    <w:rsid w:val="002C1059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8C9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115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71C32"/>
    <w:rsid w:val="00471F00"/>
    <w:rsid w:val="004725F2"/>
    <w:rsid w:val="00475DAA"/>
    <w:rsid w:val="00477F5D"/>
    <w:rsid w:val="00481119"/>
    <w:rsid w:val="00481BDD"/>
    <w:rsid w:val="0048249B"/>
    <w:rsid w:val="0048588F"/>
    <w:rsid w:val="004901F1"/>
    <w:rsid w:val="00490C82"/>
    <w:rsid w:val="00491C79"/>
    <w:rsid w:val="00493D14"/>
    <w:rsid w:val="0049502C"/>
    <w:rsid w:val="004A0ECF"/>
    <w:rsid w:val="004A104D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315A"/>
    <w:rsid w:val="0056375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2EE6"/>
    <w:rsid w:val="0059345F"/>
    <w:rsid w:val="00596438"/>
    <w:rsid w:val="00596B84"/>
    <w:rsid w:val="005A08AA"/>
    <w:rsid w:val="005A0F0A"/>
    <w:rsid w:val="005A2818"/>
    <w:rsid w:val="005A45CC"/>
    <w:rsid w:val="005B19A6"/>
    <w:rsid w:val="005B1B96"/>
    <w:rsid w:val="005B289C"/>
    <w:rsid w:val="005B2DB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E7D3A"/>
    <w:rsid w:val="005F150D"/>
    <w:rsid w:val="005F2147"/>
    <w:rsid w:val="005F2E4F"/>
    <w:rsid w:val="005F3E36"/>
    <w:rsid w:val="005F5EFA"/>
    <w:rsid w:val="00600E65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23A5"/>
    <w:rsid w:val="00622690"/>
    <w:rsid w:val="00622CA3"/>
    <w:rsid w:val="006255F0"/>
    <w:rsid w:val="00626A88"/>
    <w:rsid w:val="00632E73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77793"/>
    <w:rsid w:val="00681E95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95603"/>
    <w:rsid w:val="006A1110"/>
    <w:rsid w:val="006A2F3F"/>
    <w:rsid w:val="006A351C"/>
    <w:rsid w:val="006A6176"/>
    <w:rsid w:val="006B0D0E"/>
    <w:rsid w:val="006B3E1A"/>
    <w:rsid w:val="006B4D42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0C2B"/>
    <w:rsid w:val="006F139A"/>
    <w:rsid w:val="006F33BA"/>
    <w:rsid w:val="006F3582"/>
    <w:rsid w:val="006F3D45"/>
    <w:rsid w:val="006F58FE"/>
    <w:rsid w:val="006F65A7"/>
    <w:rsid w:val="006F6986"/>
    <w:rsid w:val="006F797D"/>
    <w:rsid w:val="00700747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37C01"/>
    <w:rsid w:val="00740D58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780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458A2"/>
    <w:rsid w:val="008475DA"/>
    <w:rsid w:val="00852020"/>
    <w:rsid w:val="008524A6"/>
    <w:rsid w:val="0085690B"/>
    <w:rsid w:val="00856C88"/>
    <w:rsid w:val="008617B5"/>
    <w:rsid w:val="008631C5"/>
    <w:rsid w:val="008636DD"/>
    <w:rsid w:val="00863935"/>
    <w:rsid w:val="00864CEA"/>
    <w:rsid w:val="008760AA"/>
    <w:rsid w:val="0088058D"/>
    <w:rsid w:val="008830BF"/>
    <w:rsid w:val="00884C02"/>
    <w:rsid w:val="008872EB"/>
    <w:rsid w:val="00890B63"/>
    <w:rsid w:val="00891CFF"/>
    <w:rsid w:val="008923C8"/>
    <w:rsid w:val="00892B1F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103"/>
    <w:rsid w:val="008C3A0F"/>
    <w:rsid w:val="008C61E2"/>
    <w:rsid w:val="008D3B1D"/>
    <w:rsid w:val="008D5548"/>
    <w:rsid w:val="008E06BB"/>
    <w:rsid w:val="008E0B29"/>
    <w:rsid w:val="008E12EC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54C9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5D9D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D4CDC"/>
    <w:rsid w:val="009E0D4D"/>
    <w:rsid w:val="009E1C42"/>
    <w:rsid w:val="009E1F91"/>
    <w:rsid w:val="009E22BD"/>
    <w:rsid w:val="009E4429"/>
    <w:rsid w:val="009E4C5B"/>
    <w:rsid w:val="009E6698"/>
    <w:rsid w:val="009F00DE"/>
    <w:rsid w:val="009F1C1F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69CC"/>
    <w:rsid w:val="00A97EA6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2F4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25D1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5416"/>
    <w:rsid w:val="00B77041"/>
    <w:rsid w:val="00B82671"/>
    <w:rsid w:val="00B82B42"/>
    <w:rsid w:val="00B86A40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074"/>
    <w:rsid w:val="00BD73D4"/>
    <w:rsid w:val="00BE05C8"/>
    <w:rsid w:val="00BE61F6"/>
    <w:rsid w:val="00BE6F2B"/>
    <w:rsid w:val="00BF72D6"/>
    <w:rsid w:val="00C00141"/>
    <w:rsid w:val="00C0214F"/>
    <w:rsid w:val="00C0627D"/>
    <w:rsid w:val="00C0656E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310F"/>
    <w:rsid w:val="00C3332D"/>
    <w:rsid w:val="00C33B7A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2C12"/>
    <w:rsid w:val="00C85403"/>
    <w:rsid w:val="00C85F5D"/>
    <w:rsid w:val="00C9051A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F3EFA"/>
    <w:rsid w:val="00D0242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1954"/>
    <w:rsid w:val="00D42517"/>
    <w:rsid w:val="00D42856"/>
    <w:rsid w:val="00D434E2"/>
    <w:rsid w:val="00D44288"/>
    <w:rsid w:val="00D447E1"/>
    <w:rsid w:val="00D4584B"/>
    <w:rsid w:val="00D47446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313D"/>
    <w:rsid w:val="00D77DB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6648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81082"/>
    <w:rsid w:val="00E83700"/>
    <w:rsid w:val="00E8387F"/>
    <w:rsid w:val="00E84A89"/>
    <w:rsid w:val="00E84D6E"/>
    <w:rsid w:val="00E93143"/>
    <w:rsid w:val="00E93D01"/>
    <w:rsid w:val="00E94CA6"/>
    <w:rsid w:val="00E97822"/>
    <w:rsid w:val="00EA5F0C"/>
    <w:rsid w:val="00EA70F5"/>
    <w:rsid w:val="00EB2A8D"/>
    <w:rsid w:val="00EB6244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2EBD"/>
    <w:rsid w:val="00F357F3"/>
    <w:rsid w:val="00F36B03"/>
    <w:rsid w:val="00F41ED8"/>
    <w:rsid w:val="00F4215E"/>
    <w:rsid w:val="00F4271F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A6AC1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1FF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329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50.emf"/><Relationship Id="rId68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hyperlink" Target="http://www.ebi.ac.uk/imgt/hla" TargetMode="External"/><Relationship Id="rId66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image" Target="media/image51.emf"/><Relationship Id="rId69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hyperlink" Target="http://hla.alleles.org/alleles/deleted.html" TargetMode="External"/><Relationship Id="rId67" Type="http://schemas.openxmlformats.org/officeDocument/2006/relationships/hyperlink" Target="http://www.ebi.ac.uk/imgt/hla" TargetMode="External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65" Type="http://schemas.openxmlformats.org/officeDocument/2006/relationships/image" Target="media/image5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Relationship Id="rId34" Type="http://schemas.openxmlformats.org/officeDocument/2006/relationships/image" Target="media/image23.emf"/><Relationship Id="rId50" Type="http://schemas.openxmlformats.org/officeDocument/2006/relationships/image" Target="media/image39.emf"/><Relationship Id="rId55" Type="http://schemas.openxmlformats.org/officeDocument/2006/relationships/image" Target="media/image4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3</Pages>
  <Words>1288</Words>
  <Characters>8727</Characters>
  <Application>Microsoft Office Word</Application>
  <DocSecurity>0</DocSecurity>
  <Lines>72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996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3-07-26T10:44:00Z</cp:lastPrinted>
  <dcterms:created xsi:type="dcterms:W3CDTF">2023-07-26T10:43:00Z</dcterms:created>
  <dcterms:modified xsi:type="dcterms:W3CDTF">2023-09-1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